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limate Anxiety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>, </w:t>
            </w:r>
            \line 
            <w:r>
              <w:rPr>
                <w:rFonts w:ascii="Calibri" w:hAnsi="Calibri"/>
                <w:sz w:val="20"/>
              </w:rPr>
              <w:t xml:space="preserve">N = 396,3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,2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>, </w:t>
            </w:r>
            \line 
            <w:r>
              <w:rPr>
                <w:rFonts w:ascii="Calibri" w:hAnsi="Calibri"/>
                <w:sz w:val="20"/>
              </w:rPr>
              <w:t xml:space="preserve">N = 639,45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,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,074.67 (6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,278.67 (9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,965.67 (6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,441.67 (9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,321.67 (7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,524.3 (11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,624 (7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,322 (10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,739.33 (7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,827.3 (11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,641 (6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,059.7 (11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erican Indian/Alaska 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17.67 (1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891.33 (2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,436 (5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,699 (8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frican Amer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71 (0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649 (1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3,965 (25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8,196.7 (38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I/other Single 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467.33 (3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,416.67 (5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re Than One 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709.33 (4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,601 (7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,797.7 (16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2,211 (37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,568.7 (22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7,242.7 (25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overty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99% FP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908.67 (3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,985 (6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-199% FP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761.67 (4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,440 (10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0-299% FP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483.33 (3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,952.67 (6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0% FPL And Abo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2,212.7 (28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6,076 (40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anguage Spoken at H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ng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4,000.3 (24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8,993.3 (39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panish Or Other One Language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245.67 (1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186 (2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nglish &amp; Span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,850 (9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,242.3 (15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nglish And One Other Langu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890.67 (4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033.33 (5%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 Languages (2+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79.667 (1%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998.667 (1%) 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 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All totals and percentages are based on values from sample weights. There are a total of 3,122 observations in the raw data. Percentages across all values of one variable sum to approximately 100% due to rounding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11:50Z</dcterms:created>
  <dcterms:modified xsi:type="dcterms:W3CDTF">2025-07-03T19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